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32355E25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33200E">
        <w:rPr>
          <w:rFonts w:ascii="Arial" w:hAnsi="Arial" w:cs="Arial"/>
          <w:b/>
          <w:bCs/>
          <w:sz w:val="24"/>
        </w:rPr>
        <w:t>#169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04484</w:t>
      </w:r>
    </w:p>
    <w:p w14:paraId="410CAE7A" w14:textId="1FCA4BAE" w:rsidR="00B268C0" w:rsidRPr="00215BFC" w:rsidRDefault="0033200E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Fukuok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Jap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1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y 23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327CFCC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33200E">
        <w:rPr>
          <w:rFonts w:ascii="Arial" w:hAnsi="Arial" w:cs="Arial"/>
          <w:b/>
          <w:bCs/>
          <w:sz w:val="36"/>
          <w:szCs w:val="36"/>
          <w:lang w:val="en-US"/>
        </w:rPr>
        <w:t>#169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35C221E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33200E">
        <w:rPr>
          <w:b/>
          <w:bCs/>
          <w:color w:val="auto"/>
        </w:rPr>
        <w:t>#169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only be agreed.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</w:t>
      </w:r>
      <w:proofErr w:type="gramStart"/>
      <w:r>
        <w:rPr>
          <w:rFonts w:ascii="Arial" w:hAnsi="Arial" w:cs="Arial"/>
          <w:sz w:val="18"/>
          <w:szCs w:val="18"/>
        </w:rPr>
        <w:t>Plenary</w:t>
      </w:r>
      <w:proofErr w:type="gramEnd"/>
      <w:r>
        <w:rPr>
          <w:rFonts w:ascii="Arial" w:hAnsi="Arial" w:cs="Arial"/>
          <w:sz w:val="18"/>
          <w:szCs w:val="18"/>
        </w:rPr>
        <w:t xml:space="preserve">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2D26801D" w:rsidR="00987073" w:rsidRPr="003838BC" w:rsidRDefault="0033200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del w:id="0" w:author="Andrew Bennett/Communications Research /SRUK/Principal Engineer/Samsung Electronics" w:date="2025-05-19T10:29:00Z">
              <w:r w:rsidRPr="0033200E" w:rsidDel="002E4681">
                <w:rPr>
                  <w:rFonts w:ascii="Arial" w:hAnsi="Arial" w:cs="Arial"/>
                  <w:b/>
                  <w:color w:val="auto"/>
                  <w:highlight w:val="yellow"/>
                </w:rPr>
                <w:delText>TBC</w:delText>
              </w:r>
            </w:del>
            <w:ins w:id="1" w:author="Andrew Bennett/Communications Research /SRUK/Principal Engineer/Samsung Electronics" w:date="2025-05-19T10:29:00Z">
              <w:r w:rsidR="002E4681">
                <w:rPr>
                  <w:rFonts w:ascii="Arial" w:hAnsi="Arial" w:cs="Arial"/>
                  <w:b/>
                  <w:color w:val="auto"/>
                </w:rPr>
                <w:t>301/302</w:t>
              </w:r>
            </w:ins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5D368571" w:rsidR="00987073" w:rsidRPr="003838BC" w:rsidRDefault="0033200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del w:id="2" w:author="Andrew Bennett/Communications Research /SRUK/Principal Engineer/Samsung Electronics" w:date="2025-05-19T10:29:00Z">
              <w:r w:rsidRPr="0033200E" w:rsidDel="002E4681">
                <w:rPr>
                  <w:rFonts w:ascii="Arial" w:hAnsi="Arial" w:cs="Arial"/>
                  <w:b/>
                  <w:color w:val="auto"/>
                  <w:highlight w:val="yellow"/>
                </w:rPr>
                <w:delText>TBC</w:delText>
              </w:r>
            </w:del>
            <w:ins w:id="3" w:author="Andrew Bennett/Communications Research /SRUK/Principal Engineer/Samsung Electronics" w:date="2025-05-19T10:29:00Z">
              <w:r w:rsidR="002E4681">
                <w:rPr>
                  <w:rFonts w:ascii="Arial" w:hAnsi="Arial" w:cs="Arial"/>
                  <w:b/>
                  <w:color w:val="auto"/>
                </w:rPr>
                <w:t>204</w:t>
              </w:r>
            </w:ins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02AFE885" w:rsidR="00987073" w:rsidRPr="003838BC" w:rsidRDefault="0033200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del w:id="4" w:author="Andrew Bennett/Communications Research /SRUK/Principal Engineer/Samsung Electronics" w:date="2025-05-19T10:29:00Z">
              <w:r w:rsidRPr="0033200E" w:rsidDel="002E4681">
                <w:rPr>
                  <w:rFonts w:ascii="Arial" w:hAnsi="Arial" w:cs="Arial"/>
                  <w:b/>
                  <w:color w:val="auto"/>
                  <w:highlight w:val="yellow"/>
                </w:rPr>
                <w:delText>TBC</w:delText>
              </w:r>
            </w:del>
            <w:ins w:id="5" w:author="Andrew Bennett/Communications Research /SRUK/Principal Engineer/Samsung Electronics" w:date="2025-05-19T10:29:00Z">
              <w:r w:rsidR="002E4681">
                <w:rPr>
                  <w:rFonts w:ascii="Arial" w:hAnsi="Arial" w:cs="Arial"/>
                  <w:b/>
                  <w:color w:val="auto"/>
                </w:rPr>
                <w:t>305</w:t>
              </w:r>
            </w:ins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proofErr w:type="spellStart"/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  <w:proofErr w:type="spellEnd"/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722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327"/>
        <w:gridCol w:w="2482"/>
        <w:gridCol w:w="2479"/>
        <w:gridCol w:w="2479"/>
        <w:gridCol w:w="2127"/>
        <w:gridCol w:w="2268"/>
        <w:tblGridChange w:id="6">
          <w:tblGrid>
            <w:gridCol w:w="960"/>
            <w:gridCol w:w="1140"/>
            <w:gridCol w:w="960"/>
            <w:gridCol w:w="2327"/>
            <w:gridCol w:w="2482"/>
            <w:gridCol w:w="2479"/>
            <w:gridCol w:w="2479"/>
            <w:gridCol w:w="2127"/>
            <w:gridCol w:w="2268"/>
          </w:tblGrid>
        </w:tblGridChange>
      </w:tblGrid>
      <w:tr w:rsidR="008F2614" w:rsidRPr="00082901" w14:paraId="05A0962A" w14:textId="38BE1390" w:rsidTr="00807BB6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3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48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47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8F2614" w:rsidRPr="00154828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74A43F5" w14:textId="41EE402A" w:rsidR="008F2614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7C216E94" w:rsidR="008F2614" w:rsidRPr="00082901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903C67" w:rsidRPr="00082901" w14:paraId="7547BED9" w14:textId="229F5A29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903C67" w:rsidRPr="00575FEC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05BB3AAE" w:rsidR="00903C67" w:rsidRPr="00575FEC" w:rsidRDefault="001F6CEC" w:rsidP="00D32C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7633C116" w:rsidR="00903C67" w:rsidRPr="00154828" w:rsidRDefault="00866239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D32C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20 XRM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45FB7E6" w:rsidR="00903C67" w:rsidRPr="00154828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36624" w14:textId="01E192CD" w:rsidR="00903C67" w:rsidRPr="00C82F47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30F1D" w14:textId="20FF01D5" w:rsidR="00903C67" w:rsidRPr="00C82F47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03C67" w:rsidRPr="00082901" w14:paraId="3576000A" w14:textId="3856A764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903C67" w:rsidRPr="00575FEC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5E6B01C" w:rsidR="00903C67" w:rsidRPr="00575FEC" w:rsidRDefault="00A1408F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NG_RTC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0C60DB1C" w:rsidR="00903C67" w:rsidRPr="00154828" w:rsidRDefault="00866239" w:rsidP="00657F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31A97EF6" w:rsidR="00903C67" w:rsidRPr="00154828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65FA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25F621" w14:textId="45C97619" w:rsidR="00903C67" w:rsidRPr="00C82F47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38D795F" w14:textId="71F604B2" w:rsidR="00903C67" w:rsidRPr="00C82F47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03C67" w:rsidRPr="00082901" w14:paraId="4337B3D6" w14:textId="6276753E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903C67" w:rsidRPr="00082901" w:rsidRDefault="00903C67" w:rsidP="00903C6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903C67" w:rsidRPr="00575FEC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659C6D" w:rsidR="00903C67" w:rsidRPr="00575FEC" w:rsidRDefault="00866239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069F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19/R20 AIML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2F41B20" w:rsidR="00903C67" w:rsidRPr="00154828" w:rsidRDefault="00866239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proofErr w:type="spellStart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  <w:proofErr w:type="spellEnd"/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E786F58" w:rsidR="00903C67" w:rsidRPr="00154828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65FA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FA9AD6" w14:textId="5CC47CB1" w:rsidR="00903C67" w:rsidRPr="00C82F47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05A4C8E" w14:textId="061F02F9" w:rsidR="00903C67" w:rsidRPr="00C82F47" w:rsidRDefault="00903C67" w:rsidP="00903C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60458" w:rsidRPr="00082901" w14:paraId="25574E0C" w14:textId="4C1F989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F60458" w:rsidRPr="00082901" w:rsidRDefault="00F60458" w:rsidP="00F6045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F60458" w:rsidRPr="00082901" w:rsidRDefault="00F60458" w:rsidP="00F6045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F60458" w:rsidRPr="00082901" w:rsidRDefault="00F60458" w:rsidP="00F6045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F60458" w:rsidRPr="00575FEC" w:rsidRDefault="00F60458" w:rsidP="00F604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F60458" w:rsidRPr="00575FEC" w:rsidRDefault="00F60458" w:rsidP="00F604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F60458" w:rsidRPr="00154828" w:rsidRDefault="00F60458" w:rsidP="00F604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34A0E431" w14:textId="7E40C8B6" w:rsidR="00F60458" w:rsidRPr="00154828" w:rsidRDefault="00F60458" w:rsidP="00F604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B5EF7DB" w14:textId="108CBCEF" w:rsidR="00F60458" w:rsidRPr="00B2001C" w:rsidRDefault="00F60458" w:rsidP="00F604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B1160" w:rsidRPr="00082901" w14:paraId="34BB9E2D" w14:textId="3E1886B6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A53D8E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orts (3) </w:t>
            </w:r>
          </w:p>
          <w:p w14:paraId="5E32D82D" w14:textId="71B26F03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 w:rsidR="00A53D8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</w:t>
            </w:r>
          </w:p>
          <w:p w14:paraId="6C70870C" w14:textId="7AC2667C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="00A53D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</w:t>
            </w:r>
            <w:r w:rsidR="008C501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="00A53D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7F7FE4" w14:textId="77777777" w:rsidR="00F23E34" w:rsidRDefault="00F23E34" w:rsidP="00F23E3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33F9B8D8" w14:textId="11579A19" w:rsidR="008C5019" w:rsidRPr="00575FEC" w:rsidRDefault="008C5019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01621913" w:rsidR="00FB1160" w:rsidRPr="00154828" w:rsidRDefault="00903C67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0E23CABC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0338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2078F" w14:textId="1C92805D" w:rsidR="00FB1160" w:rsidRPr="00B2001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E82C" w14:textId="7E52D5B0" w:rsidR="00FB1160" w:rsidRPr="00B2001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B1160" w:rsidRPr="00082901" w14:paraId="099C9D48" w14:textId="43E9FD8A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2401683" w14:textId="77777777" w:rsidR="00BF27C0" w:rsidRDefault="00BF27C0" w:rsidP="00BF27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Maintenance</w:t>
            </w:r>
          </w:p>
          <w:p w14:paraId="048408B4" w14:textId="77777777" w:rsidR="00BF27C0" w:rsidRDefault="00BF27C0" w:rsidP="00BF27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[15]</w:t>
            </w:r>
          </w:p>
          <w:p w14:paraId="10A180DF" w14:textId="113474C8" w:rsidR="00F81ED0" w:rsidRPr="00EE26D3" w:rsidRDefault="00F81ED0" w:rsidP="00BF27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_Ph2 (19.3.2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6693D6CA" w:rsidR="00FB1160" w:rsidRPr="00EE26D3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20.1.1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0]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0E254FCA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0338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14EB4C2" w14:textId="3B534175" w:rsidR="00FB1160" w:rsidRPr="0038722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6586EBB" w14:textId="4ADCC5EF" w:rsidR="00FB1160" w:rsidRPr="0038722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B1160" w:rsidRPr="00082901" w14:paraId="7B4207E5" w14:textId="4355AFE0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E999586" w:rsidR="00FB1160" w:rsidRPr="00575FEC" w:rsidRDefault="00EE26D3" w:rsidP="00EE26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  <w:proofErr w:type="spellEnd"/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2.1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78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5FD5DC5E" w:rsidR="00FB1160" w:rsidRPr="00EE26D3" w:rsidRDefault="00EE26D3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_Ph2 (20.4.1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2]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872A26B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0338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99E9261" w14:textId="0402FEE6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457262" w14:textId="12A24B8D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055D1" w:rsidRPr="00082901" w14:paraId="41ED05A3" w14:textId="0E8D00D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F055D1" w:rsidRPr="00154828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7616AF96" w14:textId="37DB1655" w:rsidR="00F055D1" w:rsidRPr="00154828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F5B0573" w14:textId="0801F842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055D1" w:rsidRPr="00082901" w14:paraId="29DC92DD" w14:textId="227A477A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131D7" w14:textId="77777777" w:rsidR="00F055D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</w:t>
            </w:r>
            <w:r w:rsidR="00F46B5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9.48/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="00A53D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</w:t>
            </w:r>
            <w:r w:rsidR="00F46B5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="00A53D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B0F3A3A" w14:textId="2F365ECC" w:rsidR="00FE7BDF" w:rsidRDefault="00FE7BDF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SSS</w:t>
            </w:r>
          </w:p>
          <w:p w14:paraId="6E62729A" w14:textId="731F77E6" w:rsidR="008C5019" w:rsidRPr="00575FEC" w:rsidRDefault="00FE7BDF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thers </w:t>
            </w:r>
            <w:r w:rsidR="008C501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Not AIML-related topics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AA3FFB8" w14:textId="77777777" w:rsidR="00A65CC8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4]</w:t>
            </w:r>
          </w:p>
          <w:p w14:paraId="5095F48F" w14:textId="77777777" w:rsidR="00A65CC8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AIML-related topics)</w:t>
            </w:r>
          </w:p>
          <w:p w14:paraId="2EF5B505" w14:textId="77777777" w:rsidR="00A65CC8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ther remaining Rel-19 (19.48/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51D37049" w14:textId="79E7C5EC" w:rsidR="00AD729B" w:rsidRPr="00575FEC" w:rsidRDefault="00AD729B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lang w:eastAsia="ar-SA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0A689" w14:textId="1799C551" w:rsidR="00F055D1" w:rsidDel="000A4B9A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7" w:author="Andrew Bennett/Communications Research /SRUK/Principal Engineer/Samsung Electronics" w:date="2025-05-16T00:4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8" w:author="Andrew Bennett/Communications Research /SRUK/Principal Engineer/Samsung Electronics" w:date="2025-05-16T00:45:00Z">
              <w:r w:rsidDel="000A4B9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Pre-Rel-18 Maintenance</w:delText>
              </w:r>
            </w:del>
          </w:p>
          <w:p w14:paraId="58A724F8" w14:textId="37C246E3" w:rsidR="006908B0" w:rsidRDefault="006908B0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</w:t>
            </w:r>
            <w:r w:rsidR="00AE6B8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6.3, 6.6, 6.7</w:t>
            </w:r>
          </w:p>
          <w:p w14:paraId="7B74D2F4" w14:textId="76060E9E" w:rsidR="000A4B9A" w:rsidRPr="00154828" w:rsidDel="000A4B9A" w:rsidRDefault="008E7B1E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9" w:author="Andrew Bennett/Communications Research /SRUK/Principal Engineer/Samsung Electronics" w:date="2025-05-16T00:4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412B">
              <w:rPr>
                <w:rFonts w:eastAsia="Times New Roman"/>
                <w:sz w:val="16"/>
                <w:szCs w:val="16"/>
              </w:rPr>
              <w:t>RACS</w:t>
            </w:r>
            <w:r w:rsidR="00AE6B8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  <w:r w:rsidR="00AE6B8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, </w:t>
            </w:r>
            <w:proofErr w:type="spellStart"/>
            <w:r w:rsidR="00AE6B8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Vertical_LAN</w:t>
            </w:r>
            <w:proofErr w:type="spellEnd"/>
            <w:r w:rsidR="00AE6B8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7.7)</w:t>
            </w:r>
          </w:p>
          <w:p w14:paraId="3787818D" w14:textId="590F4CC6" w:rsidR="00F055D1" w:rsidRPr="00154828" w:rsidRDefault="00F055D1" w:rsidP="00D875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70730B8A" w:rsidR="00F055D1" w:rsidRPr="00154828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562E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0264F" w14:textId="77501C21" w:rsidR="00F055D1" w:rsidRPr="007E2092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5409C" w14:textId="749CA64B" w:rsidR="00F055D1" w:rsidRPr="007E2092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055D1" w:rsidRPr="00082901" w14:paraId="151C31F3" w14:textId="659332CC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0BEA7E29" w:rsidR="00F055D1" w:rsidRPr="00575FEC" w:rsidRDefault="00F055D1" w:rsidP="00F055D1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(19.15.2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2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50BEEB10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_Ph2 (19.3.2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73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1A5EEF0" w:rsidR="00F055D1" w:rsidRPr="00916F0E" w:rsidRDefault="00284E03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 [3], 5GSAT_Ph3_ARC (19.1.2) [47]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88EA64C" w:rsidR="00F055D1" w:rsidRPr="00154828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562E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DEB380" w14:textId="575403AA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230CC59" w14:textId="38A4932B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055D1" w:rsidRPr="00082901" w14:paraId="71A0D7EB" w14:textId="2A35105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4B6D441F" w:rsidR="00F055D1" w:rsidRPr="00575FEC" w:rsidRDefault="00005967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proofErr w:type="spellStart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</w:t>
            </w:r>
            <w:proofErr w:type="spellEnd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el19/Rel2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4D961FB" w14:textId="1831D2CD" w:rsidR="00F055D1" w:rsidRDefault="00807BB6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Maintenance</w:t>
            </w:r>
          </w:p>
          <w:p w14:paraId="3B424AD2" w14:textId="3FBB6FB0" w:rsidR="00AD729B" w:rsidRDefault="00AD729B" w:rsidP="00AD729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LCS_ph3 [5]</w:t>
            </w:r>
            <w:r w:rsidR="00F2313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art after AIML topics finish in Stream 1)</w:t>
            </w:r>
          </w:p>
          <w:p w14:paraId="14DDBA61" w14:textId="665DBAEF" w:rsidR="00AD729B" w:rsidRPr="00575FEC" w:rsidRDefault="00AD729B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BE57F0E" w14:textId="50EBB618" w:rsidR="00F055D1" w:rsidRPr="00916F0E" w:rsidRDefault="00EE26D3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  <w:proofErr w:type="spellEnd"/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2.1)</w:t>
            </w:r>
            <w:r w:rsidR="006908B0"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6908B0"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8]</w:t>
            </w:r>
          </w:p>
          <w:p w14:paraId="1943D2B0" w14:textId="17F80D07" w:rsidR="00F055D1" w:rsidRPr="00916F0E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38E5A25" w:rsidR="00F055D1" w:rsidRPr="00154828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562E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9009E5" w14:textId="4D1D7D54" w:rsidR="00F055D1" w:rsidRPr="007E2092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CBE1C3" w14:textId="1CAE9F48" w:rsidR="00F055D1" w:rsidRPr="007E2092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055D1" w:rsidRPr="00082901" w14:paraId="7DC14F1F" w14:textId="7FC7174C" w:rsidTr="002E4681">
        <w:tblPrEx>
          <w:tblW w:w="17222" w:type="dxa"/>
          <w:tblInd w:w="-10" w:type="dxa"/>
          <w:tblLayout w:type="fixed"/>
          <w:tblPrExChange w:id="10" w:author="Andrew Bennett/Communications Research /SRUK/Principal Engineer/Samsung Electronics" w:date="2025-05-19T10:30:00Z">
            <w:tblPrEx>
              <w:tblW w:w="17222" w:type="dxa"/>
              <w:tblInd w:w="-10" w:type="dxa"/>
              <w:tblLayout w:type="fixed"/>
            </w:tblPrEx>
          </w:tblPrExChange>
        </w:tblPrEx>
        <w:trPr>
          <w:trHeight w:val="345"/>
          <w:trPrChange w:id="11" w:author="Andrew Bennett/Communications Research /SRUK/Principal Engineer/Samsung Electronics" w:date="2025-05-19T10:30:00Z">
            <w:trPr>
              <w:trHeight w:val="345"/>
            </w:trPr>
          </w:trPrChange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2" w:author="Andrew Bennett/Communications Research /SRUK/Principal Engineer/Samsung Electronics" w:date="2025-05-19T10:30:00Z">
              <w:tcPr>
                <w:tcW w:w="960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3" w:author="Andrew Bennett/Communications Research /SRUK/Principal Engineer/Samsung Electronics" w:date="2025-05-19T10:30:00Z">
              <w:tcPr>
                <w:tcW w:w="114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4" w:author="Andrew Bennett/Communications Research /SRUK/Principal Engineer/Samsung Electronics" w:date="2025-05-19T10:30:00Z">
              <w:tcPr>
                <w:tcW w:w="9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5" w:author="Andrew Bennett/Communications Research /SRUK/Principal Engineer/Samsung Electronics" w:date="2025-05-19T10:30:00Z">
              <w:tcPr>
                <w:tcW w:w="232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7862E94" w14:textId="3BB0CC73" w:rsidR="003856FA" w:rsidRDefault="003856FA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 w:rsidRPr="00EE26D3"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Main room: </w:t>
            </w:r>
            <w:proofErr w:type="spellStart"/>
            <w:r w:rsidRPr="00EE26D3">
              <w:rPr>
                <w:rFonts w:ascii="Arial" w:eastAsia="MS Mincho" w:hAnsi="Arial" w:cs="Arial"/>
                <w:color w:val="auto"/>
                <w:sz w:val="16"/>
                <w:szCs w:val="16"/>
              </w:rPr>
              <w:t>IndNWEnh</w:t>
            </w:r>
            <w:proofErr w:type="spellEnd"/>
            <w:ins w:id="16" w:author="Andrew Bennett/Communications Research /SRUK/Principal Engineer/Samsung Electronics" w:date="2025-05-19T10:30:00Z">
              <w:r w:rsidR="002E4681">
                <w:rPr>
                  <w:rFonts w:ascii="Arial" w:eastAsia="MS Mincho" w:hAnsi="Arial" w:cs="Arial"/>
                  <w:color w:val="auto"/>
                  <w:sz w:val="16"/>
                  <w:szCs w:val="16"/>
                </w:rPr>
                <w:t xml:space="preserve"> (13:00)</w:t>
              </w:r>
            </w:ins>
          </w:p>
          <w:p w14:paraId="2C11FECF" w14:textId="434AE5E1" w:rsidR="00E76D12" w:rsidRPr="00EE26D3" w:rsidRDefault="00E76D12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Breakout 2: </w:t>
            </w:r>
            <w:r w:rsidRPr="00E76D12">
              <w:rPr>
                <w:rFonts w:ascii="Arial" w:eastAsia="MS Mincho" w:hAnsi="Arial" w:cs="Arial"/>
                <w:color w:val="auto"/>
                <w:sz w:val="16"/>
                <w:szCs w:val="16"/>
              </w:rPr>
              <w:t>FS-EnergySys_Ph2</w:t>
            </w:r>
          </w:p>
          <w:p w14:paraId="0E096859" w14:textId="6F1B97AD" w:rsidR="00F055D1" w:rsidRPr="00575FEC" w:rsidRDefault="005B2A3B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7" w:author="Andrew Bennett/Communications Research /SRUK/Principal Engineer/Samsung Electronics" w:date="2025-05-19T10:30:00Z"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 xml:space="preserve">SA2 Chair </w:delText>
              </w:r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Election (See NOTE 1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)</w:delText>
              </w:r>
            </w:del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8" w:author="Andrew Bennett/Communications Research /SRUK/Principal Engineer/Samsung Electronics" w:date="2025-05-19T10:30:00Z">
              <w:tcPr>
                <w:tcW w:w="248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8285D38" w14:textId="77777777" w:rsidR="00F055D1" w:rsidRDefault="00B637F9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Main room: 6G SID (1300) </w:t>
            </w:r>
          </w:p>
          <w:p w14:paraId="19F4CC6A" w14:textId="12B5CA2C" w:rsidR="000E3679" w:rsidRPr="00EE26D3" w:rsidRDefault="00FE6C5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  <w:del w:id="19" w:author="Andrew Bennett/Communications Research /SRUK/Principal Engineer/Samsung Electronics" w:date="2025-05-19T10:30:00Z"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SA2 Chair</w:delText>
              </w:r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/VC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 xml:space="preserve"> </w:delText>
              </w:r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Election (See NOTE 1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)</w:delText>
              </w:r>
            </w:del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0" w:author="Andrew Bennett/Communications Research /SRUK/Principal Engineer/Samsung Electronics" w:date="2025-05-19T10:30:00Z">
              <w:tcPr>
                <w:tcW w:w="247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01F87D8B" w:rsidR="000E3679" w:rsidRPr="00EE26D3" w:rsidRDefault="005B2A3B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  <w:del w:id="21" w:author="Andrew Bennett/Communications Research /SRUK/Principal Engineer/Samsung Electronics" w:date="2025-05-19T10:30:00Z"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SA2 Chair/VC Election (See NOTE 1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)</w:delText>
              </w:r>
            </w:del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2" w:author="Andrew Bennett/Communications Research /SRUK/Principal Engineer/Samsung Electronics" w:date="2025-05-19T10:30:00Z">
              <w:tcPr>
                <w:tcW w:w="2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54E342EB" w:rsidR="00F055D1" w:rsidRPr="00154828" w:rsidRDefault="005B2A3B" w:rsidP="00FE6C5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3" w:author="Andrew Bennett/Communications Research /SRUK/Principal Engineer/Samsung Electronics" w:date="2025-05-19T10:30:00Z"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SA2 VC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 xml:space="preserve"> </w:delText>
              </w:r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Election (See NOTE 1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)</w:delText>
              </w:r>
            </w:del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4" w:author="Andrew Bennett/Communications Research /SRUK/Principal Engineer/Samsung Electronics" w:date="2025-05-19T10:30:00Z">
              <w:tcPr>
                <w:tcW w:w="439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0057E0B" w14:textId="31CA5F8B" w:rsidR="00F055D1" w:rsidRPr="00082901" w:rsidRDefault="005B2A3B" w:rsidP="005B2A3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25" w:author="Andrew Bennett/Communications Research /SRUK/Principal Engineer/Samsung Electronics" w:date="2025-05-19T10:30:00Z"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SA2 VC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 xml:space="preserve"> </w:delText>
              </w:r>
              <w:r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Election (See NOTE 1</w:delText>
              </w:r>
              <w:r w:rsidRPr="00E035FB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)</w:delText>
              </w:r>
            </w:del>
          </w:p>
        </w:tc>
      </w:tr>
      <w:tr w:rsidR="00FB1160" w:rsidRPr="00082901" w14:paraId="1C58BD66" w14:textId="09CF65B2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A7BF64F" w:rsidR="00FB1160" w:rsidRPr="00916F0E" w:rsidRDefault="00A44A85" w:rsidP="004A15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490C528" w14:textId="65F99B4B" w:rsidR="00A65CC8" w:rsidDel="000A4B9A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26" w:author="Andrew Bennett/Communications Research /SRUK/Principal Engineer/Samsung Electronics" w:date="2025-05-16T00:4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7" w:author="Andrew Bennett/Communications Research /SRUK/Principal Engineer/Samsung Electronics" w:date="2025-05-16T00:45:00Z">
              <w:r w:rsidDel="000A4B9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Maintenance</w:delText>
              </w:r>
            </w:del>
          </w:p>
          <w:p w14:paraId="60E859A2" w14:textId="4932FA50" w:rsidR="00A65CC8" w:rsidDel="000A4B9A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28" w:author="Andrew Bennett/Communications Research /SRUK/Principal Engineer/Samsung Electronics" w:date="2025-05-16T00:4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9" w:author="Andrew Bennett/Communications Research /SRUK/Principal Engineer/Samsung Electronics" w:date="2025-05-16T00:45:00Z">
              <w:r w:rsidDel="000A4B9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NS_Ph2 (8.4) [1]</w:delText>
              </w:r>
            </w:del>
          </w:p>
          <w:p w14:paraId="4CC38E57" w14:textId="6B4A992C" w:rsidR="00A65CC8" w:rsidDel="000A4B9A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30" w:author="Andrew Bennett/Communications Research /SRUK/Principal Engineer/Samsung Electronics" w:date="2025-05-16T00:4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31" w:author="Andrew Bennett/Communications Research /SRUK/Principal Engineer/Samsung Electronics" w:date="2025-05-16T00:45:00Z">
              <w:r w:rsidDel="000A4B9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NS_Ph3 [3]</w:delText>
              </w:r>
            </w:del>
          </w:p>
          <w:p w14:paraId="05388E6E" w14:textId="77777777" w:rsidR="00A65CC8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[6]</w:t>
            </w:r>
          </w:p>
          <w:p w14:paraId="6005BC92" w14:textId="77777777" w:rsidR="00A65CC8" w:rsidRDefault="00A65CC8" w:rsidP="00A65C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[12]</w:t>
            </w:r>
          </w:p>
          <w:p w14:paraId="0C7116C4" w14:textId="472EFED4" w:rsidR="00AD729B" w:rsidRPr="00575FEC" w:rsidRDefault="00AD729B" w:rsidP="00F23E3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595B579E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</w:t>
            </w:r>
            <w:r w:rsidR="00B54E4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ingle stream)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62493219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64767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004D" w14:textId="46CB2E4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</w:t>
            </w:r>
            <w:r w:rsidRPr="00BC3F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14:00 List of agreed </w:t>
            </w:r>
            <w:proofErr w:type="spell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15:00 block approval of agreed </w:t>
            </w:r>
            <w:proofErr w:type="spell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Agreed </w:t>
            </w:r>
            <w:proofErr w:type="spell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not available by the time of the block approval may be turned to status OPEN on request.</w:t>
            </w:r>
          </w:p>
        </w:tc>
      </w:tr>
      <w:tr w:rsidR="00FB1160" w:rsidRPr="00082901" w14:paraId="572B065C" w14:textId="7D3281CF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6B3D17" w14:textId="77777777" w:rsidR="00284E03" w:rsidRPr="00916F0E" w:rsidRDefault="00284E03" w:rsidP="00284E0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</w:t>
            </w: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_RTC [3]</w:t>
            </w:r>
          </w:p>
          <w:p w14:paraId="22A41AE4" w14:textId="77777777" w:rsidR="00284E03" w:rsidRPr="001D7527" w:rsidRDefault="00284E03" w:rsidP="00284E0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 [39]</w:t>
            </w:r>
          </w:p>
          <w:p w14:paraId="7A2F3337" w14:textId="2570BFF3" w:rsidR="00FB1160" w:rsidRPr="00916F0E" w:rsidRDefault="00FB1160" w:rsidP="00284E0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14A82A8A" w:rsidR="00FB1160" w:rsidRPr="00EE26D3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20.1.1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0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04B36241" w:rsidR="00FB1160" w:rsidRPr="00154828" w:rsidRDefault="00FB1160" w:rsidP="00FB1160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D13D774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67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E7A5C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B1160" w:rsidRPr="00082901" w14:paraId="76D798B2" w14:textId="542A444A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3313881" w:rsidR="00FB1160" w:rsidRPr="00916F0E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Sys</w:t>
            </w:r>
            <w:proofErr w:type="spellEnd"/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4.2)</w:t>
            </w:r>
            <w:r w:rsidR="006908B0"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54854F9B" w:rsidR="00FB1160" w:rsidRPr="00EE26D3" w:rsidRDefault="00EE26D3" w:rsidP="00F66C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_Ph2 (20.4.1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2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70CCF894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6D3D45F8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64767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2E2BB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055D1" w:rsidRPr="00082901" w14:paraId="28B14223" w14:textId="07C3E90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F055D1" w:rsidRPr="00154828" w:rsidRDefault="00F055D1" w:rsidP="00F055D1">
            <w:p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119D86FF" w14:textId="699A487E" w:rsidR="00F055D1" w:rsidRPr="00EE26D3" w:rsidRDefault="005B2A3B" w:rsidP="00FE6C5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del w:id="32" w:author="Andrew Bennett/Communications Research /SRUK/Principal Engineer/Samsung Electronics" w:date="2025-05-19T10:30:00Z">
              <w:r w:rsidRPr="00591378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SA2</w:delText>
              </w:r>
              <w:r w:rsidRPr="00EE26D3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 xml:space="preserve"> Election </w:delText>
              </w:r>
              <w:r w:rsidR="00FE6C51" w:rsidRPr="00EE26D3" w:rsidDel="002E4681">
                <w:rPr>
                  <w:rFonts w:ascii="Arial" w:eastAsia="MS Mincho" w:hAnsi="Arial" w:cs="Arial"/>
                  <w:b/>
                  <w:color w:val="auto"/>
                  <w:sz w:val="16"/>
                  <w:szCs w:val="16"/>
                </w:rPr>
                <w:delText>(if needed): 15:30 – 16:00</w:delText>
              </w:r>
            </w:del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BF764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B1160" w:rsidRPr="00082901" w14:paraId="1F0B6F42" w14:textId="0B71CD5B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0E232C56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SID</w:t>
            </w:r>
            <w:r w:rsidR="00B54E4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ingle stream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AC9A2B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</w:t>
            </w:r>
            <w:r w:rsidR="00B54E4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ingle stream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341F0CD5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SID</w:t>
            </w:r>
            <w:r w:rsidR="00B54E4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ingle stream)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751B8112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73CF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82CDA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B1160" w:rsidRPr="00082901" w14:paraId="3C9901F6" w14:textId="503AE2A9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77D8BB31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5AE2897C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52BCB6D9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3B339104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073CF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EE969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B1160" w:rsidRPr="00082901" w14:paraId="18B204D8" w14:textId="360CBDB6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FB1160" w:rsidRPr="00802B26" w:rsidRDefault="00FB1160" w:rsidP="00FB116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802B26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2D1876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52E200DD" w:rsidR="00FB1160" w:rsidRPr="00575FEC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2CBF970C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444F1B7F" w:rsidR="00FB1160" w:rsidRPr="00154828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073CF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0F101" w14:textId="77777777" w:rsidR="00FB1160" w:rsidRPr="00082901" w:rsidRDefault="00FB1160" w:rsidP="00FB11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055D1" w:rsidRPr="00082901" w14:paraId="29151C38" w14:textId="48162E9B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F055D1" w:rsidRPr="00154828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60B559F9" w14:textId="791AE6AA" w:rsidR="00F055D1" w:rsidRPr="00154828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8498F8F" w14:textId="5E6958BA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Close of meeting by </w:t>
            </w:r>
            <w:r w:rsidRPr="00391F7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30</w:t>
            </w:r>
          </w:p>
        </w:tc>
      </w:tr>
      <w:tr w:rsidR="00F055D1" w:rsidRPr="00082901" w14:paraId="4A441757" w14:textId="1F1293A2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B66F2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2498DC64" w:rsidR="00F055D1" w:rsidRPr="00903C67" w:rsidRDefault="00657F89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SMS2Em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83253" w14:textId="77777777" w:rsidR="00D875B2" w:rsidRDefault="00D875B2" w:rsidP="00D875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3" w:author="Andrew Bennett/Communications Research /SRUK/Principal Engineer/Samsung Electronics" w:date="2025-05-16T01:16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4" w:author="Andrew Bennett/Communications Research /SRUK/Principal Engineer/Samsung Electronics" w:date="2025-05-16T01:16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eNS_Ph2 (8.4) [1]</w:t>
              </w:r>
            </w:ins>
          </w:p>
          <w:p w14:paraId="5981182F" w14:textId="3E7F9EA0" w:rsidR="00F055D1" w:rsidRPr="00575FEC" w:rsidRDefault="00D875B2" w:rsidP="00D875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5" w:author="Andrew Bennett/Communications Research /SRUK/Principal Engineer/Samsung Electronics" w:date="2025-05-16T01:16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eNS_Ph3 [3]</w:t>
              </w:r>
            </w:ins>
            <w:del w:id="36" w:author="Andrew Bennett/Communications Research /SRUK/Principal Engineer/Samsung Electronics" w:date="2025-05-16T01:16:00Z">
              <w:r w:rsidR="00903C67" w:rsidDel="00D875B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BD</w:delText>
              </w:r>
            </w:del>
          </w:p>
        </w:tc>
        <w:tc>
          <w:tcPr>
            <w:tcW w:w="247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111A422E" w:rsidR="00F055D1" w:rsidRPr="0067456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x</w:t>
            </w: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c</w:t>
            </w:r>
            <w:proofErr w:type="spellEnd"/>
          </w:p>
        </w:tc>
        <w:tc>
          <w:tcPr>
            <w:tcW w:w="2479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C69AEA9" w:rsidR="00F055D1" w:rsidRPr="007E2092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F261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Work planning (30.x), </w:t>
            </w:r>
            <w:proofErr w:type="spellStart"/>
            <w:r w:rsidRPr="008F261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c</w:t>
            </w:r>
            <w:proofErr w:type="spellEnd"/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AEFF3" w14:textId="0F2E021D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055D1" w:rsidRPr="00082901" w14:paraId="5E02D2B1" w14:textId="3EB21A53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6B7882" w:rsidR="00F055D1" w:rsidRPr="00575FEC" w:rsidRDefault="00807BB6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_Ph2 (20.3.1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9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32AE78E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_Ph2 (20.3.1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9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F055D1" w:rsidRPr="0067456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F055D1" w:rsidRPr="00817FAF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259FA" w14:textId="5C210A69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055D1" w:rsidRPr="00082901" w14:paraId="54CB99EB" w14:textId="510D1346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0D28852B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</w:t>
            </w:r>
            <w:proofErr w:type="spellEnd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ARC (19.14.2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1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7157C4B9" w:rsidR="00F055D1" w:rsidRPr="00575FE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</w:t>
            </w:r>
            <w:proofErr w:type="spellEnd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ARC (19.14.12)</w:t>
            </w:r>
            <w:r w:rsidR="006908B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10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F055D1" w:rsidRPr="0067456C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F055D1" w:rsidRPr="007E2092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40835" w14:textId="65C2F0A9" w:rsidR="00F055D1" w:rsidRPr="00082901" w:rsidRDefault="00F055D1" w:rsidP="00F055D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p w14:paraId="673B6F27" w14:textId="098D510B" w:rsidR="00FE6C51" w:rsidRPr="00EE26D3" w:rsidDel="002E4681" w:rsidRDefault="00FE6C51" w:rsidP="00CD197A">
      <w:pPr>
        <w:spacing w:after="0" w:line="360" w:lineRule="auto"/>
        <w:rPr>
          <w:del w:id="37" w:author="Andrew Bennett/Communications Research /SRUK/Principal Engineer/Samsung Electronics" w:date="2025-05-19T10:30:00Z"/>
          <w:rFonts w:ascii="Arial" w:hAnsi="Arial" w:cs="Arial"/>
          <w:sz w:val="18"/>
          <w:lang w:val="en-US"/>
        </w:rPr>
      </w:pPr>
      <w:del w:id="38" w:author="Andrew Bennett/Communications Research /SRUK/Principal Engineer/Samsung Electronics" w:date="2025-05-19T10:30:00Z">
        <w:r w:rsidRPr="00EE26D3" w:rsidDel="002E4681">
          <w:rPr>
            <w:rFonts w:ascii="Arial" w:hAnsi="Arial" w:cs="Arial"/>
            <w:sz w:val="18"/>
            <w:lang w:val="en-US"/>
          </w:rPr>
          <w:delText xml:space="preserve">NOTE 1: </w:delText>
        </w:r>
        <w:r w:rsidR="0019416C" w:rsidRPr="00EE26D3" w:rsidDel="002E4681">
          <w:rPr>
            <w:rFonts w:ascii="Arial" w:hAnsi="Arial" w:cs="Arial"/>
            <w:sz w:val="18"/>
            <w:lang w:val="en-US"/>
          </w:rPr>
          <w:delText xml:space="preserve">There will be elections as needed based on the candidacies received. </w:delText>
        </w:r>
        <w:r w:rsidR="0019416C" w:rsidRPr="00EE26D3" w:rsidDel="002E4681">
          <w:rPr>
            <w:rFonts w:ascii="Arial" w:hAnsi="Arial" w:cs="Arial"/>
            <w:color w:val="FF0000"/>
            <w:sz w:val="18"/>
          </w:rPr>
          <w:delText>The</w:delText>
        </w:r>
        <w:r w:rsidRPr="00EE26D3" w:rsidDel="002E4681">
          <w:rPr>
            <w:rFonts w:ascii="Arial" w:hAnsi="Arial" w:cs="Arial"/>
            <w:color w:val="FF0000"/>
            <w:sz w:val="18"/>
          </w:rPr>
          <w:delText xml:space="preserve"> election </w:delText>
        </w:r>
        <w:r w:rsidR="0019416C" w:rsidRPr="00EE26D3" w:rsidDel="002E4681">
          <w:rPr>
            <w:rFonts w:ascii="Arial" w:hAnsi="Arial" w:cs="Arial"/>
            <w:color w:val="FF0000"/>
            <w:sz w:val="18"/>
          </w:rPr>
          <w:delText>rounds</w:delText>
        </w:r>
        <w:r w:rsidRPr="00EE26D3" w:rsidDel="002E4681">
          <w:rPr>
            <w:rFonts w:ascii="Arial" w:hAnsi="Arial" w:cs="Arial"/>
            <w:color w:val="FF0000"/>
            <w:sz w:val="18"/>
          </w:rPr>
          <w:delText xml:space="preserve"> will be of 45 min duration. If additional election rounds are needed, morning/evening coffee break will be used.</w:delText>
        </w:r>
      </w:del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  <w:bookmarkStart w:id="39" w:name="_GoBack"/>
      <w:bookmarkEnd w:id="39"/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4D88B0" w14:textId="77777777" w:rsidR="0050588D" w:rsidRDefault="0050588D">
      <w:pPr>
        <w:spacing w:after="0"/>
      </w:pPr>
      <w:r>
        <w:separator/>
      </w:r>
    </w:p>
  </w:endnote>
  <w:endnote w:type="continuationSeparator" w:id="0">
    <w:p w14:paraId="784D2869" w14:textId="77777777" w:rsidR="0050588D" w:rsidRDefault="00505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C9177F" w:rsidRDefault="00C9177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C9177F" w:rsidRDefault="00C9177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C9177F" w:rsidRDefault="00C917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C2960C" w14:textId="77777777" w:rsidR="0050588D" w:rsidRDefault="0050588D">
      <w:pPr>
        <w:spacing w:after="0"/>
      </w:pPr>
      <w:r>
        <w:separator/>
      </w:r>
    </w:p>
  </w:footnote>
  <w:footnote w:type="continuationSeparator" w:id="0">
    <w:p w14:paraId="3DFFF71E" w14:textId="77777777" w:rsidR="0050588D" w:rsidRDefault="005058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C9177F" w:rsidRDefault="00C9177F"/>
  <w:p w14:paraId="0C340FF6" w14:textId="77777777" w:rsidR="00C9177F" w:rsidRDefault="00C9177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C9177F" w:rsidRPr="00490F8C" w:rsidRDefault="00C9177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SA WG2 </w:t>
    </w:r>
    <w:proofErr w:type="spellStart"/>
    <w:r w:rsidRPr="00490F8C">
      <w:rPr>
        <w:rFonts w:ascii="Arial" w:hAnsi="Arial" w:cs="Arial"/>
        <w:b/>
        <w:bCs/>
        <w:sz w:val="18"/>
        <w:lang w:val="fr-FR"/>
      </w:rPr>
      <w:t>Temporary</w:t>
    </w:r>
    <w:proofErr w:type="spellEnd"/>
    <w:r w:rsidRPr="00490F8C">
      <w:rPr>
        <w:rFonts w:ascii="Arial" w:hAnsi="Arial" w:cs="Arial"/>
        <w:b/>
        <w:bCs/>
        <w:sz w:val="18"/>
        <w:lang w:val="fr-FR"/>
      </w:rPr>
      <w:t xml:space="preserve"> Document</w:t>
    </w:r>
  </w:p>
  <w:p w14:paraId="055070F7" w14:textId="48792A15" w:rsidR="00C9177F" w:rsidRPr="00490F8C" w:rsidRDefault="00C9177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E4681">
      <w:rPr>
        <w:rFonts w:ascii="Arial" w:hAnsi="Arial" w:cs="Arial"/>
        <w:b/>
        <w:bCs/>
        <w:noProof/>
        <w:sz w:val="18"/>
        <w:lang w:val="fr-FR"/>
      </w:rPr>
      <w:t>3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C9177F" w:rsidRPr="00490F8C" w:rsidRDefault="00C9177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B69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70C"/>
    <w:rsid w:val="00177D50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4D3"/>
    <w:rsid w:val="00187656"/>
    <w:rsid w:val="0019090F"/>
    <w:rsid w:val="00190F58"/>
    <w:rsid w:val="00191463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FD7"/>
    <w:rsid w:val="001B4171"/>
    <w:rsid w:val="001B4E55"/>
    <w:rsid w:val="001B5BAA"/>
    <w:rsid w:val="001B7235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4E5"/>
    <w:rsid w:val="00255ECE"/>
    <w:rsid w:val="00256287"/>
    <w:rsid w:val="00256A2F"/>
    <w:rsid w:val="00257363"/>
    <w:rsid w:val="002577EE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4DCC"/>
    <w:rsid w:val="00296B07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7CB9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327B"/>
    <w:rsid w:val="0031479C"/>
    <w:rsid w:val="00315271"/>
    <w:rsid w:val="003152C3"/>
    <w:rsid w:val="0031540C"/>
    <w:rsid w:val="00315DEF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53A8"/>
    <w:rsid w:val="00335E39"/>
    <w:rsid w:val="00335F96"/>
    <w:rsid w:val="0033703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7B5"/>
    <w:rsid w:val="0043705A"/>
    <w:rsid w:val="0043756F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EB4"/>
    <w:rsid w:val="00460297"/>
    <w:rsid w:val="004603C5"/>
    <w:rsid w:val="00460B3B"/>
    <w:rsid w:val="004617D5"/>
    <w:rsid w:val="004619F4"/>
    <w:rsid w:val="0046233D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B75"/>
    <w:rsid w:val="0048159C"/>
    <w:rsid w:val="004816F9"/>
    <w:rsid w:val="00481858"/>
    <w:rsid w:val="00481906"/>
    <w:rsid w:val="00481C77"/>
    <w:rsid w:val="0048293A"/>
    <w:rsid w:val="00482EF8"/>
    <w:rsid w:val="004832AA"/>
    <w:rsid w:val="0048357C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4A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2221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CD"/>
    <w:rsid w:val="00584537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A3B"/>
    <w:rsid w:val="005B3719"/>
    <w:rsid w:val="005B38A2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A8A"/>
    <w:rsid w:val="0067020D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555F"/>
    <w:rsid w:val="00685674"/>
    <w:rsid w:val="00685E2C"/>
    <w:rsid w:val="006868FA"/>
    <w:rsid w:val="0068696A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B96"/>
    <w:rsid w:val="006D1B98"/>
    <w:rsid w:val="006D4429"/>
    <w:rsid w:val="006D47D0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7DE"/>
    <w:rsid w:val="007A38D7"/>
    <w:rsid w:val="007A474E"/>
    <w:rsid w:val="007A4914"/>
    <w:rsid w:val="007A5806"/>
    <w:rsid w:val="007A5A68"/>
    <w:rsid w:val="007A6525"/>
    <w:rsid w:val="007A6FE9"/>
    <w:rsid w:val="007B2ED7"/>
    <w:rsid w:val="007B2FA2"/>
    <w:rsid w:val="007B3D70"/>
    <w:rsid w:val="007B3E45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F58"/>
    <w:rsid w:val="007C4874"/>
    <w:rsid w:val="007C4CB4"/>
    <w:rsid w:val="007C50EC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74AA"/>
    <w:rsid w:val="008B7937"/>
    <w:rsid w:val="008C00B7"/>
    <w:rsid w:val="008C0143"/>
    <w:rsid w:val="008C03DD"/>
    <w:rsid w:val="008C102B"/>
    <w:rsid w:val="008C1FBF"/>
    <w:rsid w:val="008C2A6F"/>
    <w:rsid w:val="008C3BAB"/>
    <w:rsid w:val="008C3BCD"/>
    <w:rsid w:val="008C41AA"/>
    <w:rsid w:val="008C4965"/>
    <w:rsid w:val="008C497D"/>
    <w:rsid w:val="008C4A49"/>
    <w:rsid w:val="008C5019"/>
    <w:rsid w:val="008C5A2B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90"/>
    <w:rsid w:val="00942254"/>
    <w:rsid w:val="009427BD"/>
    <w:rsid w:val="00942C64"/>
    <w:rsid w:val="009433CE"/>
    <w:rsid w:val="00944BE6"/>
    <w:rsid w:val="00945319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29DB"/>
    <w:rsid w:val="00972A59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3284"/>
    <w:rsid w:val="00993F95"/>
    <w:rsid w:val="00994557"/>
    <w:rsid w:val="00994E78"/>
    <w:rsid w:val="009963BB"/>
    <w:rsid w:val="00996AD8"/>
    <w:rsid w:val="00996FAD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B7D"/>
    <w:rsid w:val="00AC0CBD"/>
    <w:rsid w:val="00AC1955"/>
    <w:rsid w:val="00AC1F50"/>
    <w:rsid w:val="00AC332A"/>
    <w:rsid w:val="00AC3AFF"/>
    <w:rsid w:val="00AC5185"/>
    <w:rsid w:val="00AC5652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BF5"/>
    <w:rsid w:val="00B34E75"/>
    <w:rsid w:val="00B36CCA"/>
    <w:rsid w:val="00B36F58"/>
    <w:rsid w:val="00B37A35"/>
    <w:rsid w:val="00B37F2C"/>
    <w:rsid w:val="00B41118"/>
    <w:rsid w:val="00B4127D"/>
    <w:rsid w:val="00B42065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CE"/>
    <w:rsid w:val="00BE13E8"/>
    <w:rsid w:val="00BE178D"/>
    <w:rsid w:val="00BE315B"/>
    <w:rsid w:val="00BE35A6"/>
    <w:rsid w:val="00BE5E98"/>
    <w:rsid w:val="00BE629A"/>
    <w:rsid w:val="00BE63EB"/>
    <w:rsid w:val="00BF0213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F97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5DB5"/>
    <w:rsid w:val="00D66218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5A6F"/>
    <w:rsid w:val="00DA71D5"/>
    <w:rsid w:val="00DA77D5"/>
    <w:rsid w:val="00DA7BD7"/>
    <w:rsid w:val="00DA7D54"/>
    <w:rsid w:val="00DB0D3C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6D2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204B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B34"/>
    <w:rsid w:val="00DF6E3C"/>
    <w:rsid w:val="00DF735B"/>
    <w:rsid w:val="00DF7B1A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1730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CE4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675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BC7B26-E101-412E-943B-8B3145841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1T12:06:00Z</cp:lastPrinted>
  <dcterms:created xsi:type="dcterms:W3CDTF">2025-05-19T01:29:00Z</dcterms:created>
  <dcterms:modified xsi:type="dcterms:W3CDTF">2025-05-19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